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EE3EB8" w14:textId="1DBE5284" w:rsidR="006147D6" w:rsidRDefault="005C3E61">
      <w:pPr>
        <w:rPr>
          <w:lang w:val="en-US"/>
        </w:rPr>
      </w:pPr>
      <w:r>
        <w:rPr>
          <w:lang w:val="en-US"/>
        </w:rPr>
        <w:t>1a) the number</w:t>
      </w:r>
      <w:r w:rsidR="002D1F85">
        <w:rPr>
          <w:lang w:val="en-US"/>
        </w:rPr>
        <w:t>s</w:t>
      </w:r>
      <w:r>
        <w:rPr>
          <w:lang w:val="en-US"/>
        </w:rPr>
        <w:t xml:space="preserve"> 41 </w:t>
      </w:r>
      <w:r w:rsidR="002D1F85">
        <w:rPr>
          <w:lang w:val="en-US"/>
        </w:rPr>
        <w:t>and 18467</w:t>
      </w:r>
      <w:r>
        <w:rPr>
          <w:lang w:val="en-US"/>
        </w:rPr>
        <w:t xml:space="preserve"> </w:t>
      </w:r>
      <w:r w:rsidR="002D1F85">
        <w:rPr>
          <w:lang w:val="en-US"/>
        </w:rPr>
        <w:t xml:space="preserve">get </w:t>
      </w:r>
      <w:r>
        <w:rPr>
          <w:lang w:val="en-US"/>
        </w:rPr>
        <w:t xml:space="preserve">printed, re-running the program keeps reprinting </w:t>
      </w:r>
      <w:r w:rsidR="002D1F85">
        <w:rPr>
          <w:lang w:val="en-US"/>
        </w:rPr>
        <w:t>the same numbers</w:t>
      </w:r>
      <w:r>
        <w:rPr>
          <w:lang w:val="en-US"/>
        </w:rPr>
        <w:t>.</w:t>
      </w:r>
    </w:p>
    <w:p w14:paraId="420E6D6C" w14:textId="16D2E5E3" w:rsidR="002D1F85" w:rsidRDefault="002D1F85">
      <w:pPr>
        <w:rPr>
          <w:lang w:val="en-US"/>
        </w:rPr>
      </w:pPr>
      <w:r>
        <w:rPr>
          <w:noProof/>
        </w:rPr>
        <w:drawing>
          <wp:inline distT="0" distB="0" distL="0" distR="0" wp14:anchorId="22A58EFE" wp14:editId="67AA9995">
            <wp:extent cx="5731510" cy="29972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7965F" w14:textId="29705B4F" w:rsidR="005C3E61" w:rsidRDefault="005C3E61">
      <w:pPr>
        <w:rPr>
          <w:lang w:val="en-US"/>
        </w:rPr>
      </w:pPr>
      <w:r>
        <w:rPr>
          <w:lang w:val="en-US"/>
        </w:rPr>
        <w:t>b) 32767</w:t>
      </w:r>
    </w:p>
    <w:p w14:paraId="566BB8DE" w14:textId="781A3B97" w:rsidR="002D1F85" w:rsidRDefault="002D1F85">
      <w:pPr>
        <w:rPr>
          <w:lang w:val="en-US"/>
        </w:rPr>
      </w:pPr>
      <w:r>
        <w:rPr>
          <w:noProof/>
        </w:rPr>
        <w:drawing>
          <wp:inline distT="0" distB="0" distL="0" distR="0" wp14:anchorId="216D1501" wp14:editId="75F84A7F">
            <wp:extent cx="5731510" cy="29972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B0886" w14:textId="77777777" w:rsidR="002D1F85" w:rsidRDefault="002D1F85" w:rsidP="002D1F85">
      <w:pPr>
        <w:rPr>
          <w:lang w:val="en-US"/>
        </w:rPr>
      </w:pPr>
    </w:p>
    <w:p w14:paraId="115AEDE6" w14:textId="77777777" w:rsidR="002D1F85" w:rsidRDefault="002D1F85" w:rsidP="002D1F85">
      <w:pPr>
        <w:rPr>
          <w:lang w:val="en-US"/>
        </w:rPr>
      </w:pPr>
    </w:p>
    <w:p w14:paraId="1117CB43" w14:textId="77777777" w:rsidR="002D1F85" w:rsidRDefault="002D1F85" w:rsidP="002D1F85">
      <w:pPr>
        <w:rPr>
          <w:lang w:val="en-US"/>
        </w:rPr>
      </w:pPr>
    </w:p>
    <w:p w14:paraId="439A14A4" w14:textId="77777777" w:rsidR="002D1F85" w:rsidRDefault="002D1F85" w:rsidP="002D1F85">
      <w:pPr>
        <w:rPr>
          <w:lang w:val="en-US"/>
        </w:rPr>
      </w:pPr>
    </w:p>
    <w:p w14:paraId="47A6BBC6" w14:textId="77777777" w:rsidR="002D1F85" w:rsidRDefault="002D1F85" w:rsidP="002D1F85">
      <w:pPr>
        <w:rPr>
          <w:lang w:val="en-US"/>
        </w:rPr>
      </w:pPr>
    </w:p>
    <w:p w14:paraId="298BCD25" w14:textId="77777777" w:rsidR="002D1F85" w:rsidRDefault="002D1F85" w:rsidP="002D1F85">
      <w:pPr>
        <w:rPr>
          <w:lang w:val="en-US"/>
        </w:rPr>
      </w:pPr>
    </w:p>
    <w:p w14:paraId="03795497" w14:textId="30A69BC5" w:rsidR="002D1F85" w:rsidRDefault="005C3E61" w:rsidP="002D1F85">
      <w:pPr>
        <w:rPr>
          <w:lang w:val="en-US"/>
        </w:rPr>
      </w:pPr>
      <w:r>
        <w:rPr>
          <w:lang w:val="en-US"/>
        </w:rPr>
        <w:lastRenderedPageBreak/>
        <w:t xml:space="preserve">c) </w:t>
      </w:r>
      <w:r w:rsidR="002D1F85">
        <w:rPr>
          <w:lang w:val="en-US"/>
        </w:rPr>
        <w:t>11672, 11766</w:t>
      </w:r>
    </w:p>
    <w:p w14:paraId="20956560" w14:textId="7E21789F" w:rsidR="002D1F85" w:rsidRDefault="002D1F85" w:rsidP="002D1F85">
      <w:pPr>
        <w:rPr>
          <w:lang w:val="en-US"/>
        </w:rPr>
      </w:pPr>
      <w:r>
        <w:rPr>
          <w:noProof/>
        </w:rPr>
        <w:drawing>
          <wp:inline distT="0" distB="0" distL="0" distR="0" wp14:anchorId="19F5221E" wp14:editId="3EE54F56">
            <wp:extent cx="5731510" cy="29972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D588E" w14:textId="7D9A7EB9" w:rsidR="002D1F85" w:rsidRDefault="002D1F85" w:rsidP="002D1F85">
      <w:pPr>
        <w:rPr>
          <w:lang w:val="en-US"/>
        </w:rPr>
      </w:pPr>
      <w:r>
        <w:rPr>
          <w:noProof/>
        </w:rPr>
        <w:drawing>
          <wp:inline distT="0" distB="0" distL="0" distR="0" wp14:anchorId="2AFC8841" wp14:editId="5ACB283D">
            <wp:extent cx="5731510" cy="29972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CE54F" w14:textId="2DC194B5" w:rsidR="005C3E61" w:rsidRDefault="0022610E">
      <w:pPr>
        <w:rPr>
          <w:lang w:val="en-US"/>
        </w:rPr>
      </w:pPr>
      <w:r>
        <w:rPr>
          <w:lang w:val="en-US"/>
        </w:rPr>
        <w:lastRenderedPageBreak/>
        <w:t xml:space="preserve">d) </w:t>
      </w:r>
      <w:r>
        <w:rPr>
          <w:noProof/>
        </w:rPr>
        <w:drawing>
          <wp:inline distT="0" distB="0" distL="0" distR="0" wp14:anchorId="43FE4037" wp14:editId="7AE7E824">
            <wp:extent cx="5731510" cy="299720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29F52" w14:textId="5E3AB706" w:rsidR="0022610E" w:rsidRPr="005C3E61" w:rsidRDefault="0022610E">
      <w:pPr>
        <w:rPr>
          <w:lang w:val="en-US"/>
        </w:rPr>
      </w:pPr>
      <w:r>
        <w:rPr>
          <w:lang w:val="en-US"/>
        </w:rPr>
        <w:t>e)</w:t>
      </w:r>
      <w:r w:rsidRPr="0022610E">
        <w:rPr>
          <w:noProof/>
        </w:rPr>
        <w:t xml:space="preserve"> </w:t>
      </w:r>
      <w:r>
        <w:rPr>
          <w:noProof/>
        </w:rPr>
        <w:drawing>
          <wp:inline distT="0" distB="0" distL="0" distR="0" wp14:anchorId="720E7690" wp14:editId="5ABAAAD4">
            <wp:extent cx="5731510" cy="299720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610E" w:rsidRPr="005C3E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NjC1tDCysDC0MDJS0lEKTi0uzszPAykwrAUAlmeFUSwAAAA="/>
  </w:docVars>
  <w:rsids>
    <w:rsidRoot w:val="005C3E61"/>
    <w:rsid w:val="0022610E"/>
    <w:rsid w:val="002D1F85"/>
    <w:rsid w:val="005C3E61"/>
    <w:rsid w:val="00614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M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38C95"/>
  <w15:chartTrackingRefBased/>
  <w15:docId w15:val="{E4186561-1B72-4D12-B3E9-A8BC79771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M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3</Pages>
  <Words>22</Words>
  <Characters>1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do sadeh</dc:creator>
  <cp:keywords/>
  <dc:description/>
  <cp:lastModifiedBy>iddo sadeh</cp:lastModifiedBy>
  <cp:revision>1</cp:revision>
  <dcterms:created xsi:type="dcterms:W3CDTF">2020-09-25T18:03:00Z</dcterms:created>
  <dcterms:modified xsi:type="dcterms:W3CDTF">2020-09-25T23:30:00Z</dcterms:modified>
</cp:coreProperties>
</file>